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F8AD1" w14:textId="77777777" w:rsidR="00270D16" w:rsidRDefault="00270D16" w:rsidP="00270D16">
      <w:pPr>
        <w:pStyle w:val="ListParagraph"/>
        <w:numPr>
          <w:ilvl w:val="0"/>
          <w:numId w:val="1"/>
        </w:numPr>
      </w:pPr>
      <w:r>
        <w:t xml:space="preserve">Link aggregation: </w:t>
      </w:r>
    </w:p>
    <w:p w14:paraId="1E2149E7" w14:textId="2817BC2B" w:rsidR="00A83F6B" w:rsidRDefault="00F8258F">
      <w:pPr>
        <w:rPr>
          <w:rStyle w:val="Hyperlink"/>
        </w:rPr>
      </w:pPr>
      <w:hyperlink r:id="rId5" w:history="1">
        <w:r w:rsidR="00270D16" w:rsidRPr="00303F1E">
          <w:rPr>
            <w:rStyle w:val="Hyperlink"/>
          </w:rPr>
          <w:t>https://docs.aws.amazon.com/directconnect/latest/UserGuide/lags.html</w:t>
        </w:r>
      </w:hyperlink>
    </w:p>
    <w:p w14:paraId="319A8E78" w14:textId="77777777" w:rsidR="00F63BDF" w:rsidRDefault="00F63BDF"/>
    <w:p w14:paraId="5DE3D35C" w14:textId="302CF190" w:rsidR="00270D16" w:rsidRDefault="00270D16" w:rsidP="00270D16">
      <w:pPr>
        <w:pStyle w:val="ListParagraph"/>
        <w:numPr>
          <w:ilvl w:val="0"/>
          <w:numId w:val="1"/>
        </w:numPr>
      </w:pPr>
      <w:r>
        <w:t>Cloudfront &amp; LambdaEdge</w:t>
      </w:r>
    </w:p>
    <w:p w14:paraId="5BBE474B" w14:textId="4194D59D" w:rsidR="00270D16" w:rsidRDefault="00F8258F" w:rsidP="00270D16">
      <w:pPr>
        <w:rPr>
          <w:rStyle w:val="Hyperlink"/>
        </w:rPr>
      </w:pPr>
      <w:hyperlink r:id="rId6" w:history="1">
        <w:r w:rsidR="00270D16" w:rsidRPr="00303F1E">
          <w:rPr>
            <w:rStyle w:val="Hyperlink"/>
          </w:rPr>
          <w:t>https://aws.amazon.com/blogs/networking-and-content-delivery/visitor-prioritization-on-e-commerce-websites-with-cloudfront-and-lambdaedge/</w:t>
        </w:r>
      </w:hyperlink>
    </w:p>
    <w:p w14:paraId="05D3C420" w14:textId="77777777" w:rsidR="00F63BDF" w:rsidRDefault="00F63BDF" w:rsidP="00270D16">
      <w:pPr>
        <w:rPr>
          <w:rStyle w:val="Hyperlink"/>
        </w:rPr>
      </w:pPr>
    </w:p>
    <w:p w14:paraId="4E993C31" w14:textId="7799C2CC" w:rsidR="00270D16" w:rsidRDefault="00270D16" w:rsidP="00270D16">
      <w:pPr>
        <w:pStyle w:val="ListParagraph"/>
        <w:numPr>
          <w:ilvl w:val="0"/>
          <w:numId w:val="1"/>
        </w:numPr>
      </w:pPr>
      <w:r>
        <w:t>VPN CloudHub</w:t>
      </w:r>
    </w:p>
    <w:p w14:paraId="60D30BC9" w14:textId="1F13D7C7" w:rsidR="00270D16" w:rsidRDefault="00F8258F" w:rsidP="00270D16">
      <w:pPr>
        <w:rPr>
          <w:rStyle w:val="Hyperlink"/>
        </w:rPr>
      </w:pPr>
      <w:hyperlink r:id="rId7" w:history="1">
        <w:r w:rsidR="00270D16" w:rsidRPr="00303F1E">
          <w:rPr>
            <w:rStyle w:val="Hyperlink"/>
          </w:rPr>
          <w:t>https://docs.aws.amazon.com/vpn/latest/s2svpn/VPN_CloudHub.html</w:t>
        </w:r>
      </w:hyperlink>
    </w:p>
    <w:p w14:paraId="5749B440" w14:textId="77777777" w:rsidR="00F63BDF" w:rsidRDefault="00F63BDF" w:rsidP="00270D16"/>
    <w:p w14:paraId="5CE84069" w14:textId="4EAB5C08" w:rsidR="00270D16" w:rsidRDefault="00F92A6D" w:rsidP="00F92A6D">
      <w:pPr>
        <w:pStyle w:val="ListParagraph"/>
        <w:numPr>
          <w:ilvl w:val="0"/>
          <w:numId w:val="1"/>
        </w:numPr>
      </w:pPr>
      <w:r>
        <w:t>VPN Transit Gateway</w:t>
      </w:r>
    </w:p>
    <w:p w14:paraId="1EF68D34" w14:textId="66B4C161" w:rsidR="00F92A6D" w:rsidRDefault="00F8258F" w:rsidP="00F92A6D">
      <w:pPr>
        <w:rPr>
          <w:rStyle w:val="Hyperlink"/>
        </w:rPr>
      </w:pPr>
      <w:hyperlink r:id="rId8" w:history="1">
        <w:r w:rsidR="00F92A6D" w:rsidRPr="00303F1E">
          <w:rPr>
            <w:rStyle w:val="Hyperlink"/>
          </w:rPr>
          <w:t>https://aws.amazon.com/blogs/networking-and-content-delivery/scaling-vpn-throughput-using-aws-transit-gateway/</w:t>
        </w:r>
      </w:hyperlink>
    </w:p>
    <w:p w14:paraId="3F6BA132" w14:textId="77777777" w:rsidR="00F63BDF" w:rsidRDefault="00F63BDF" w:rsidP="00F92A6D"/>
    <w:p w14:paraId="27F216C3" w14:textId="6C759DD4" w:rsidR="00F92A6D" w:rsidRDefault="00F92A6D" w:rsidP="00F92A6D">
      <w:pPr>
        <w:pStyle w:val="ListParagraph"/>
        <w:numPr>
          <w:ilvl w:val="0"/>
          <w:numId w:val="1"/>
        </w:numPr>
      </w:pPr>
      <w:r>
        <w:t>AWS Batch</w:t>
      </w:r>
    </w:p>
    <w:p w14:paraId="7734CBD1" w14:textId="26A2A1B4" w:rsidR="00F92A6D" w:rsidRDefault="00F8258F" w:rsidP="00F92A6D">
      <w:pPr>
        <w:rPr>
          <w:rStyle w:val="Hyperlink"/>
        </w:rPr>
      </w:pPr>
      <w:hyperlink r:id="rId9" w:history="1">
        <w:r w:rsidR="00F92A6D" w:rsidRPr="00303F1E">
          <w:rPr>
            <w:rStyle w:val="Hyperlink"/>
          </w:rPr>
          <w:t>https://docs.aws.amazon.com/batch/latest/userguide/what-is-batch.html</w:t>
        </w:r>
      </w:hyperlink>
    </w:p>
    <w:p w14:paraId="48224B6F" w14:textId="77777777" w:rsidR="00F63BDF" w:rsidRDefault="00F63BDF" w:rsidP="00F92A6D">
      <w:pPr>
        <w:rPr>
          <w:rStyle w:val="Hyperlink"/>
        </w:rPr>
      </w:pPr>
    </w:p>
    <w:p w14:paraId="664B6539" w14:textId="6965BA07" w:rsidR="00F63BDF" w:rsidRDefault="00F63BDF" w:rsidP="00F63BDF">
      <w:pPr>
        <w:pStyle w:val="ListParagraph"/>
        <w:numPr>
          <w:ilvl w:val="0"/>
          <w:numId w:val="1"/>
        </w:numPr>
      </w:pPr>
      <w:r>
        <w:t>TLS Certificate</w:t>
      </w:r>
    </w:p>
    <w:p w14:paraId="7E9E7D2D" w14:textId="6E9B56B9" w:rsidR="00F63BDF" w:rsidRDefault="00F63BDF" w:rsidP="00F63BDF">
      <w:hyperlink r:id="rId10" w:history="1">
        <w:r w:rsidRPr="008F26A1">
          <w:rPr>
            <w:rStyle w:val="Hyperlink"/>
          </w:rPr>
          <w:t>https://docs.aws.amazon.com/elasticloadbalancing/latest/network/create-tls-listener.html</w:t>
        </w:r>
      </w:hyperlink>
    </w:p>
    <w:p w14:paraId="670B4CD8" w14:textId="77777777" w:rsidR="00F63BDF" w:rsidRDefault="00F63BDF" w:rsidP="00F63BDF"/>
    <w:p w14:paraId="301899E2" w14:textId="77777777" w:rsidR="00F92A6D" w:rsidRDefault="00F92A6D" w:rsidP="00F92A6D">
      <w:pPr>
        <w:pStyle w:val="ListParagraph"/>
      </w:pPr>
    </w:p>
    <w:p w14:paraId="473BE01A" w14:textId="77777777" w:rsidR="00270D16" w:rsidRDefault="00270D16" w:rsidP="00270D16"/>
    <w:p w14:paraId="2F9CC996" w14:textId="77777777" w:rsidR="00270D16" w:rsidRDefault="00270D16"/>
    <w:sectPr w:rsidR="00270D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E7D99"/>
    <w:multiLevelType w:val="hybridMultilevel"/>
    <w:tmpl w:val="3CEEC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6374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0NDM1MjI0sjS0tDRV0lEKTi0uzszPAykwqgUA/Xx2kSwAAAA="/>
  </w:docVars>
  <w:rsids>
    <w:rsidRoot w:val="001B3783"/>
    <w:rsid w:val="001B3783"/>
    <w:rsid w:val="00270D16"/>
    <w:rsid w:val="00A83F6B"/>
    <w:rsid w:val="00F63BDF"/>
    <w:rsid w:val="00F8258F"/>
    <w:rsid w:val="00F92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4F6E1"/>
  <w15:chartTrackingRefBased/>
  <w15:docId w15:val="{8CD59F8B-6A8A-4109-A0B7-8422D8E63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70D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D1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0D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blogs/networking-and-content-delivery/scaling-vpn-throughput-using-aws-transit-gateway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aws.amazon.com/vpn/latest/s2svpn/VPN_CloudHub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ws.amazon.com/blogs/networking-and-content-delivery/visitor-prioritization-on-e-commerce-websites-with-cloudfront-and-lambdaedge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ocs.aws.amazon.com/directconnect/latest/UserGuide/lags.html" TargetMode="External"/><Relationship Id="rId10" Type="http://schemas.openxmlformats.org/officeDocument/2006/relationships/hyperlink" Target="https://docs.aws.amazon.com/elasticloadbalancing/latest/network/create-tls-listener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aws.amazon.com/batch/latest/userguide/what-is-batc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5</cp:revision>
  <dcterms:created xsi:type="dcterms:W3CDTF">2022-04-08T18:35:00Z</dcterms:created>
  <dcterms:modified xsi:type="dcterms:W3CDTF">2022-04-10T12:48:00Z</dcterms:modified>
</cp:coreProperties>
</file>